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3F503" w14:textId="77777777" w:rsidR="00A26DDC" w:rsidRPr="00F83FDD" w:rsidRDefault="00A26DDC" w:rsidP="00A26DDC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PITCH EMAIL TEMPLATE</w:t>
      </w:r>
    </w:p>
    <w:p w14:paraId="07CB5EF1" w14:textId="4EC6906A" w:rsidR="00A26DDC" w:rsidRPr="00F83FDD" w:rsidRDefault="00A26DDC" w:rsidP="00A26DDC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 xml:space="preserve">[Use an attention-grabbing subject line, e.g., Protecting the Future of Youth in [Name of City, Town, County, or Reservation]; </w:t>
      </w:r>
      <w:r w:rsidR="007F5CF8">
        <w:rPr>
          <w:color w:val="000000"/>
          <w:sz w:val="27"/>
          <w:szCs w:val="27"/>
        </w:rPr>
        <w:t>A</w:t>
      </w:r>
      <w:r w:rsidR="00712E16" w:rsidRPr="00712E16">
        <w:rPr>
          <w:color w:val="000000"/>
          <w:sz w:val="27"/>
          <w:szCs w:val="27"/>
        </w:rPr>
        <w:t xml:space="preserve">lcohol and </w:t>
      </w:r>
      <w:r w:rsidR="007F5CF8">
        <w:rPr>
          <w:color w:val="000000"/>
          <w:sz w:val="27"/>
          <w:szCs w:val="27"/>
        </w:rPr>
        <w:t>O</w:t>
      </w:r>
      <w:r w:rsidR="00712E16" w:rsidRPr="00712E16">
        <w:rPr>
          <w:color w:val="000000"/>
          <w:sz w:val="27"/>
          <w:szCs w:val="27"/>
        </w:rPr>
        <w:t xml:space="preserve">ther </w:t>
      </w:r>
      <w:r w:rsidR="007F5CF8">
        <w:rPr>
          <w:color w:val="000000"/>
          <w:sz w:val="27"/>
          <w:szCs w:val="27"/>
        </w:rPr>
        <w:t>D</w:t>
      </w:r>
      <w:r w:rsidR="00712E16" w:rsidRPr="00712E16">
        <w:rPr>
          <w:color w:val="000000"/>
          <w:sz w:val="27"/>
          <w:szCs w:val="27"/>
        </w:rPr>
        <w:t xml:space="preserve">rug </w:t>
      </w:r>
      <w:r w:rsidR="007F5CF8">
        <w:rPr>
          <w:color w:val="000000"/>
          <w:sz w:val="27"/>
          <w:szCs w:val="27"/>
        </w:rPr>
        <w:t>M</w:t>
      </w:r>
      <w:r w:rsidR="00712E16" w:rsidRPr="00712E16">
        <w:rPr>
          <w:color w:val="000000"/>
          <w:sz w:val="27"/>
          <w:szCs w:val="27"/>
        </w:rPr>
        <w:t>isuse</w:t>
      </w:r>
      <w:r w:rsidR="007F5CF8">
        <w:rPr>
          <w:color w:val="000000"/>
          <w:sz w:val="27"/>
          <w:szCs w:val="27"/>
        </w:rPr>
        <w:t xml:space="preserve"> </w:t>
      </w:r>
      <w:r w:rsidRPr="00F83FDD">
        <w:rPr>
          <w:color w:val="000000"/>
          <w:sz w:val="27"/>
          <w:szCs w:val="27"/>
        </w:rPr>
        <w:t>Prevention Event/Activity Set for [Date] Important First Step</w:t>
      </w:r>
    </w:p>
    <w:p w14:paraId="2005F7EE" w14:textId="324B25C8" w:rsidR="00A26DDC" w:rsidRPr="00F83FDD" w:rsidRDefault="00A26DDC" w:rsidP="00A26DDC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 xml:space="preserve">Last year, [add a compelling data point on the toll of </w:t>
      </w:r>
      <w:r w:rsidR="00401F1F">
        <w:rPr>
          <w:color w:val="000000"/>
          <w:sz w:val="27"/>
          <w:szCs w:val="27"/>
        </w:rPr>
        <w:t>(the topic/issue)</w:t>
      </w:r>
      <w:r w:rsidRPr="00F83FDD">
        <w:rPr>
          <w:color w:val="000000"/>
          <w:sz w:val="27"/>
          <w:szCs w:val="27"/>
        </w:rPr>
        <w:t xml:space="preserve">in your community; review the state data in the state resources section of the </w:t>
      </w:r>
      <w:r w:rsidRPr="004F1DC3">
        <w:rPr>
          <w:i/>
          <w:iCs/>
          <w:color w:val="000000"/>
          <w:sz w:val="27"/>
          <w:szCs w:val="27"/>
        </w:rPr>
        <w:t>Communities Talk</w:t>
      </w:r>
      <w:r w:rsidRPr="00F83FDD">
        <w:rPr>
          <w:color w:val="000000"/>
          <w:sz w:val="27"/>
          <w:szCs w:val="27"/>
        </w:rPr>
        <w:t xml:space="preserve"> website.]</w:t>
      </w:r>
    </w:p>
    <w:p w14:paraId="200517AA" w14:textId="4601C422" w:rsidR="00A26DDC" w:rsidRPr="00F83FDD" w:rsidRDefault="00A26DDC" w:rsidP="00A26DDC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 xml:space="preserve">Our community does not accept this, and we are taking meaningful steps to address </w:t>
      </w:r>
      <w:r w:rsidR="00716695">
        <w:rPr>
          <w:color w:val="000000"/>
          <w:sz w:val="27"/>
          <w:szCs w:val="27"/>
        </w:rPr>
        <w:t>(your topic/issue)</w:t>
      </w:r>
      <w:r w:rsidR="00B0329A">
        <w:rPr>
          <w:color w:val="000000"/>
          <w:sz w:val="27"/>
          <w:szCs w:val="27"/>
        </w:rPr>
        <w:t xml:space="preserve"> </w:t>
      </w:r>
      <w:r w:rsidRPr="00F83FDD">
        <w:rPr>
          <w:color w:val="000000"/>
          <w:sz w:val="27"/>
          <w:szCs w:val="27"/>
        </w:rPr>
        <w:t>locally.</w:t>
      </w:r>
    </w:p>
    <w:p w14:paraId="7E69A30E" w14:textId="275A6F3F" w:rsidR="00A26DDC" w:rsidRPr="00F83FDD" w:rsidRDefault="00A26DDC" w:rsidP="00A26DDC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 xml:space="preserve">Please join us on [date and time of event or activity] at [location] as [community] comes together for an activity as part of the Substance Abuse and Mental Health Services Administration’s </w:t>
      </w:r>
      <w:r w:rsidRPr="004F1DC3">
        <w:rPr>
          <w:i/>
          <w:iCs/>
          <w:color w:val="000000"/>
          <w:sz w:val="27"/>
          <w:szCs w:val="27"/>
        </w:rPr>
        <w:t xml:space="preserve">Communities Talk to Prevent </w:t>
      </w:r>
      <w:r w:rsidR="00080A77" w:rsidRPr="004F1DC3">
        <w:rPr>
          <w:i/>
          <w:iCs/>
          <w:color w:val="000000"/>
          <w:sz w:val="27"/>
          <w:szCs w:val="27"/>
        </w:rPr>
        <w:t>Alcohol and Other Drug Misuse</w:t>
      </w:r>
      <w:r w:rsidR="00084DFC">
        <w:rPr>
          <w:color w:val="000000"/>
          <w:sz w:val="27"/>
          <w:szCs w:val="27"/>
        </w:rPr>
        <w:t xml:space="preserve"> initiative </w:t>
      </w:r>
      <w:r w:rsidRPr="00F83FDD">
        <w:rPr>
          <w:color w:val="000000"/>
          <w:sz w:val="27"/>
          <w:szCs w:val="27"/>
        </w:rPr>
        <w:t xml:space="preserve">to discuss ways to improve our community’s health and future. [Add speaker notes, e.g., the Chief of Police will discuss current enforcement efforts and what more needs to be done to help prevent </w:t>
      </w:r>
      <w:r w:rsidR="00716695">
        <w:rPr>
          <w:color w:val="000000"/>
          <w:sz w:val="27"/>
          <w:szCs w:val="27"/>
        </w:rPr>
        <w:t xml:space="preserve">(topic/issue) </w:t>
      </w:r>
      <w:r w:rsidRPr="00F83FDD">
        <w:rPr>
          <w:color w:val="000000"/>
          <w:sz w:val="27"/>
          <w:szCs w:val="27"/>
        </w:rPr>
        <w:t>consequences, teens from our high school will present the results of a survey they conducted on where teens access alcohol.]</w:t>
      </w:r>
    </w:p>
    <w:p w14:paraId="35A1492C" w14:textId="77777777" w:rsidR="00A26DDC" w:rsidRDefault="00A26DDC" w:rsidP="00A26DDC">
      <w:pPr>
        <w:pStyle w:val="NormalWeb"/>
        <w:rPr>
          <w:color w:val="000000"/>
          <w:sz w:val="27"/>
          <w:szCs w:val="27"/>
        </w:rPr>
      </w:pPr>
      <w:r w:rsidRPr="00F83FDD">
        <w:rPr>
          <w:color w:val="000000"/>
          <w:sz w:val="27"/>
          <w:szCs w:val="27"/>
        </w:rPr>
        <w:t>I will be in touch [1 week before the event] to confirm your interest in joining this activity. Please contact me at [phone number] or [email address] if I can answer any questions in the meantime.</w:t>
      </w:r>
    </w:p>
    <w:p w14:paraId="376FADAA" w14:textId="77777777" w:rsidR="00A26DDC" w:rsidRDefault="00A26DDC"/>
    <w:p w14:paraId="3AA6EA93" w14:textId="77777777" w:rsidR="0067240E" w:rsidRDefault="0067240E"/>
    <w:p w14:paraId="7D80D2F4" w14:textId="77777777" w:rsidR="00327E32" w:rsidRDefault="00327E32"/>
    <w:sectPr w:rsidR="00327E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F4E01"/>
    <w:multiLevelType w:val="multilevel"/>
    <w:tmpl w:val="99863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F90230"/>
    <w:multiLevelType w:val="multilevel"/>
    <w:tmpl w:val="34728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B076DC"/>
    <w:multiLevelType w:val="multilevel"/>
    <w:tmpl w:val="2A846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0A2075"/>
    <w:multiLevelType w:val="multilevel"/>
    <w:tmpl w:val="A6024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607162"/>
    <w:multiLevelType w:val="multilevel"/>
    <w:tmpl w:val="1A660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8319A0"/>
    <w:multiLevelType w:val="multilevel"/>
    <w:tmpl w:val="77C2E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854FD4"/>
    <w:multiLevelType w:val="multilevel"/>
    <w:tmpl w:val="843A2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D93C3F"/>
    <w:multiLevelType w:val="multilevel"/>
    <w:tmpl w:val="DF289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5D73AC"/>
    <w:multiLevelType w:val="multilevel"/>
    <w:tmpl w:val="B5F4E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0F613E"/>
    <w:multiLevelType w:val="multilevel"/>
    <w:tmpl w:val="B0100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6D348C"/>
    <w:multiLevelType w:val="multilevel"/>
    <w:tmpl w:val="57A27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B72F22"/>
    <w:multiLevelType w:val="multilevel"/>
    <w:tmpl w:val="CC80E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AF3391"/>
    <w:multiLevelType w:val="multilevel"/>
    <w:tmpl w:val="E9645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C340A0"/>
    <w:multiLevelType w:val="multilevel"/>
    <w:tmpl w:val="D4649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D45BF8"/>
    <w:multiLevelType w:val="multilevel"/>
    <w:tmpl w:val="243A2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6860C6"/>
    <w:multiLevelType w:val="multilevel"/>
    <w:tmpl w:val="AA1EB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21356579">
    <w:abstractNumId w:val="15"/>
  </w:num>
  <w:num w:numId="2" w16cid:durableId="1660381814">
    <w:abstractNumId w:val="0"/>
  </w:num>
  <w:num w:numId="3" w16cid:durableId="2107845742">
    <w:abstractNumId w:val="3"/>
  </w:num>
  <w:num w:numId="4" w16cid:durableId="951283955">
    <w:abstractNumId w:val="10"/>
  </w:num>
  <w:num w:numId="5" w16cid:durableId="1719161794">
    <w:abstractNumId w:val="11"/>
  </w:num>
  <w:num w:numId="6" w16cid:durableId="57288871">
    <w:abstractNumId w:val="13"/>
  </w:num>
  <w:num w:numId="7" w16cid:durableId="997196912">
    <w:abstractNumId w:val="6"/>
  </w:num>
  <w:num w:numId="8" w16cid:durableId="1518352629">
    <w:abstractNumId w:val="14"/>
  </w:num>
  <w:num w:numId="9" w16cid:durableId="1527599306">
    <w:abstractNumId w:val="4"/>
  </w:num>
  <w:num w:numId="10" w16cid:durableId="435683609">
    <w:abstractNumId w:val="8"/>
  </w:num>
  <w:num w:numId="11" w16cid:durableId="1766150689">
    <w:abstractNumId w:val="9"/>
  </w:num>
  <w:num w:numId="12" w16cid:durableId="2071952592">
    <w:abstractNumId w:val="2"/>
  </w:num>
  <w:num w:numId="13" w16cid:durableId="111022536">
    <w:abstractNumId w:val="1"/>
  </w:num>
  <w:num w:numId="14" w16cid:durableId="285894908">
    <w:abstractNumId w:val="7"/>
  </w:num>
  <w:num w:numId="15" w16cid:durableId="1609922668">
    <w:abstractNumId w:val="12"/>
  </w:num>
  <w:num w:numId="16" w16cid:durableId="2295785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7cwNzcyMzU1MTdU0lEKTi0uzszPAykwrAUAalBjyiwAAAA="/>
  </w:docVars>
  <w:rsids>
    <w:rsidRoot w:val="00737CDA"/>
    <w:rsid w:val="00060520"/>
    <w:rsid w:val="00080A77"/>
    <w:rsid w:val="00084DFC"/>
    <w:rsid w:val="00111BE3"/>
    <w:rsid w:val="00115868"/>
    <w:rsid w:val="001C34CA"/>
    <w:rsid w:val="001E4F78"/>
    <w:rsid w:val="0020409D"/>
    <w:rsid w:val="00247E2D"/>
    <w:rsid w:val="002D5AFC"/>
    <w:rsid w:val="002F55FC"/>
    <w:rsid w:val="00327E32"/>
    <w:rsid w:val="00361D4F"/>
    <w:rsid w:val="00401F1F"/>
    <w:rsid w:val="00451A0E"/>
    <w:rsid w:val="004A7F5D"/>
    <w:rsid w:val="004E07F4"/>
    <w:rsid w:val="004F1DC3"/>
    <w:rsid w:val="00510B9E"/>
    <w:rsid w:val="00543AC6"/>
    <w:rsid w:val="005516F7"/>
    <w:rsid w:val="00557B1D"/>
    <w:rsid w:val="0065203F"/>
    <w:rsid w:val="0067240E"/>
    <w:rsid w:val="006A7E8D"/>
    <w:rsid w:val="00712E16"/>
    <w:rsid w:val="00716695"/>
    <w:rsid w:val="007266B3"/>
    <w:rsid w:val="00737CDA"/>
    <w:rsid w:val="007A486D"/>
    <w:rsid w:val="007D5BE7"/>
    <w:rsid w:val="007F5CF8"/>
    <w:rsid w:val="008D56DB"/>
    <w:rsid w:val="00922926"/>
    <w:rsid w:val="00935824"/>
    <w:rsid w:val="009B12F1"/>
    <w:rsid w:val="00A20CE4"/>
    <w:rsid w:val="00A26DDC"/>
    <w:rsid w:val="00A941D9"/>
    <w:rsid w:val="00AA3BA2"/>
    <w:rsid w:val="00B0329A"/>
    <w:rsid w:val="00B23B21"/>
    <w:rsid w:val="00B644D2"/>
    <w:rsid w:val="00C30568"/>
    <w:rsid w:val="00C31023"/>
    <w:rsid w:val="00C641A9"/>
    <w:rsid w:val="00C92FC0"/>
    <w:rsid w:val="00CA35F6"/>
    <w:rsid w:val="00CB1DAB"/>
    <w:rsid w:val="00CD5284"/>
    <w:rsid w:val="00D235E7"/>
    <w:rsid w:val="00D53366"/>
    <w:rsid w:val="00D675AE"/>
    <w:rsid w:val="00DA0708"/>
    <w:rsid w:val="00E77600"/>
    <w:rsid w:val="00E940AF"/>
    <w:rsid w:val="00EB7907"/>
    <w:rsid w:val="00EC3CBE"/>
    <w:rsid w:val="00EE2C07"/>
    <w:rsid w:val="00F011F3"/>
    <w:rsid w:val="00F14DE6"/>
    <w:rsid w:val="00F46689"/>
    <w:rsid w:val="00F53D93"/>
    <w:rsid w:val="00F83FDD"/>
    <w:rsid w:val="00F96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509E5"/>
  <w15:chartTrackingRefBased/>
  <w15:docId w15:val="{F0B9C6CB-B083-44D5-9FFC-7668BB97D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DE6"/>
  </w:style>
  <w:style w:type="paragraph" w:styleId="Heading2">
    <w:name w:val="heading 2"/>
    <w:basedOn w:val="Normal"/>
    <w:link w:val="Heading2Char"/>
    <w:uiPriority w:val="9"/>
    <w:qFormat/>
    <w:rsid w:val="007A486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A48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37CD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A486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A486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7A48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A486D"/>
    <w:rPr>
      <w:i/>
      <w:iCs/>
    </w:rPr>
  </w:style>
  <w:style w:type="paragraph" w:styleId="Revision">
    <w:name w:val="Revision"/>
    <w:hidden/>
    <w:uiPriority w:val="99"/>
    <w:semiHidden/>
    <w:rsid w:val="00F83FD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53D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3D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3D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D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D93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43A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422757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2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cf90b97b-be46-4a00-9700-81ce4ff1b7f6}" enabled="0" method="" siteId="{cf90b97b-be46-4a00-9700-81ce4ff1b7f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u, Kaiulani</dc:creator>
  <cp:keywords/>
  <dc:description/>
  <cp:lastModifiedBy>Breedlove, Rel</cp:lastModifiedBy>
  <cp:revision>2</cp:revision>
  <dcterms:created xsi:type="dcterms:W3CDTF">2023-04-04T18:56:00Z</dcterms:created>
  <dcterms:modified xsi:type="dcterms:W3CDTF">2023-04-04T18:56:00Z</dcterms:modified>
</cp:coreProperties>
</file>